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16E12" w14:textId="60FF7D73" w:rsidR="005C6355" w:rsidRPr="0029290C" w:rsidRDefault="0029290C">
      <w:pPr>
        <w:rPr>
          <w:b/>
          <w:bCs/>
        </w:rPr>
      </w:pPr>
      <w:r w:rsidRPr="0029290C">
        <w:rPr>
          <w:b/>
          <w:bCs/>
        </w:rPr>
        <w:t xml:space="preserve">Appendix </w:t>
      </w:r>
    </w:p>
    <w:p w14:paraId="447C9A0A" w14:textId="33D03760" w:rsidR="0029290C" w:rsidRDefault="0029290C">
      <w:r>
        <w:rPr>
          <w:noProof/>
          <w:color w:val="000000"/>
        </w:rPr>
        <w:drawing>
          <wp:inline distT="0" distB="0" distL="0" distR="0" wp14:anchorId="7B2E55BC" wp14:editId="2DEE8E27">
            <wp:extent cx="8115300" cy="4381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530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9290C" w:rsidSect="0029290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zCwMDUxMTQyMzRX0lEKTi0uzszPAykwrAUAd7Y/kywAAAA="/>
  </w:docVars>
  <w:rsids>
    <w:rsidRoot w:val="0029290C"/>
    <w:rsid w:val="0029290C"/>
    <w:rsid w:val="005C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F85489"/>
  <w15:chartTrackingRefBased/>
  <w15:docId w15:val="{BE084336-F76E-4F6F-8A49-9EBE8BDB4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Huatian</dc:creator>
  <cp:keywords/>
  <dc:description/>
  <cp:lastModifiedBy>Wang, Huatian</cp:lastModifiedBy>
  <cp:revision>1</cp:revision>
  <cp:lastPrinted>2022-01-19T10:05:00Z</cp:lastPrinted>
  <dcterms:created xsi:type="dcterms:W3CDTF">2022-01-19T10:01:00Z</dcterms:created>
  <dcterms:modified xsi:type="dcterms:W3CDTF">2022-01-19T10:11:00Z</dcterms:modified>
</cp:coreProperties>
</file>